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hunting of wildlife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 (1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 (2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 (15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43Z</dcterms:created>
  <dcterms:modified xsi:type="dcterms:W3CDTF">2024-02-21T03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